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58BE" w:rsidRDefault="006D58BE" w:rsidP="006D58BE">
      <w:pPr>
        <w:rPr>
          <w:b/>
          <w:sz w:val="24"/>
          <w:szCs w:val="24"/>
        </w:rPr>
      </w:pPr>
      <w:r>
        <w:rPr>
          <w:b/>
          <w:sz w:val="24"/>
          <w:szCs w:val="24"/>
        </w:rPr>
        <w:t>401</w:t>
      </w:r>
      <w:bookmarkStart w:id="0" w:name="_GoBack"/>
      <w:bookmarkEnd w:id="0"/>
    </w:p>
    <w:p w:rsidR="00365053" w:rsidRDefault="009708AD" w:rsidP="0026028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iscal Impact Statement</w:t>
      </w:r>
    </w:p>
    <w:p w:rsidR="0078617C" w:rsidRPr="0078617C" w:rsidRDefault="0078617C" w:rsidP="0078617C">
      <w:pPr>
        <w:jc w:val="right"/>
        <w:rPr>
          <w:b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</w:rPr>
        <w:t xml:space="preserve">Revised </w:t>
      </w:r>
      <w:r w:rsidR="006310D6">
        <w:rPr>
          <w:b/>
        </w:rPr>
        <w:t>4</w:t>
      </w:r>
      <w:r>
        <w:rPr>
          <w:b/>
        </w:rPr>
        <w:t>/2018</w:t>
      </w:r>
    </w:p>
    <w:p w:rsidR="00CF2A3C" w:rsidRPr="00A11267" w:rsidRDefault="00CF2A3C" w:rsidP="0026028D">
      <w:pPr>
        <w:rPr>
          <w:sz w:val="24"/>
          <w:szCs w:val="24"/>
        </w:rPr>
      </w:pPr>
    </w:p>
    <w:tbl>
      <w:tblPr>
        <w:tblW w:w="9630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6750"/>
      </w:tblGrid>
      <w:tr w:rsidR="0026028D" w:rsidRPr="00A11267" w:rsidTr="00AD12A8">
        <w:trPr>
          <w:trHeight w:val="315"/>
        </w:trPr>
        <w:tc>
          <w:tcPr>
            <w:tcW w:w="2880" w:type="dxa"/>
            <w:vAlign w:val="center"/>
          </w:tcPr>
          <w:p w:rsidR="0026028D" w:rsidRPr="00A11267" w:rsidRDefault="0026028D" w:rsidP="0026028D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A11267">
              <w:rPr>
                <w:b/>
                <w:i/>
                <w:sz w:val="24"/>
                <w:szCs w:val="24"/>
              </w:rPr>
              <w:t>Department</w:t>
            </w:r>
          </w:p>
        </w:tc>
        <w:sdt>
          <w:sdtPr>
            <w:rPr>
              <w:sz w:val="24"/>
              <w:szCs w:val="24"/>
            </w:rPr>
            <w:id w:val="-1071575015"/>
            <w:placeholder>
              <w:docPart w:val="CF4737738D1347EDAB3BD5F764B245EF"/>
            </w:placeholder>
            <w:text/>
          </w:sdtPr>
          <w:sdtEndPr/>
          <w:sdtContent>
            <w:tc>
              <w:tcPr>
                <w:tcW w:w="6750" w:type="dxa"/>
                <w:vAlign w:val="center"/>
              </w:tcPr>
              <w:p w:rsidR="0026028D" w:rsidRPr="00A11267" w:rsidRDefault="00CF5B15" w:rsidP="00CF5B15">
                <w:pPr>
                  <w:spacing w:before="40" w:after="4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ity Planning</w:t>
                </w:r>
              </w:p>
            </w:tc>
          </w:sdtContent>
        </w:sdt>
      </w:tr>
      <w:tr w:rsidR="003C3771" w:rsidRPr="00950428" w:rsidTr="00AD12A8">
        <w:trPr>
          <w:trHeight w:val="255"/>
        </w:trPr>
        <w:tc>
          <w:tcPr>
            <w:tcW w:w="2880" w:type="dxa"/>
            <w:vAlign w:val="center"/>
          </w:tcPr>
          <w:p w:rsidR="003C3771" w:rsidRPr="00950428" w:rsidRDefault="003C3771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Preparer</w:t>
            </w:r>
          </w:p>
        </w:tc>
        <w:sdt>
          <w:sdtPr>
            <w:rPr>
              <w:rStyle w:val="Style1"/>
            </w:rPr>
            <w:id w:val="-1766921206"/>
            <w:placeholder>
              <w:docPart w:val="F63EEC230FDD4771BCDE3C1948F5A248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3C3771" w:rsidRDefault="00B42BFF" w:rsidP="00B42BFF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>Kate Rakus</w:t>
                </w:r>
              </w:p>
            </w:tc>
          </w:sdtContent>
        </w:sdt>
      </w:tr>
      <w:tr w:rsidR="0026028D" w:rsidRPr="00950428" w:rsidTr="00AD12A8">
        <w:trPr>
          <w:trHeight w:val="165"/>
        </w:trPr>
        <w:tc>
          <w:tcPr>
            <w:tcW w:w="2880" w:type="dxa"/>
            <w:vAlign w:val="center"/>
          </w:tcPr>
          <w:p w:rsidR="0026028D" w:rsidRPr="00C24F39" w:rsidRDefault="00BA212F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tanding Committee Representative</w:t>
            </w:r>
          </w:p>
        </w:tc>
        <w:sdt>
          <w:sdtPr>
            <w:rPr>
              <w:rStyle w:val="Style1"/>
            </w:rPr>
            <w:id w:val="80352481"/>
            <w:placeholder>
              <w:docPart w:val="0B44A903FED147A9A4AAE198E112D445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26028D" w:rsidRPr="00C24F39" w:rsidRDefault="00B42BFF" w:rsidP="00B42BFF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 xml:space="preserve">Kate Rakus </w:t>
                </w:r>
                <w:r w:rsidR="00CF5B15">
                  <w:rPr>
                    <w:rStyle w:val="Style1"/>
                  </w:rPr>
                  <w:t xml:space="preserve"> x2241</w:t>
                </w:r>
              </w:p>
            </w:tc>
          </w:sdtContent>
        </w:sdt>
      </w:tr>
      <w:tr w:rsidR="0026028D" w:rsidRPr="00950428" w:rsidTr="00AD12A8">
        <w:trPr>
          <w:trHeight w:val="300"/>
        </w:trPr>
        <w:tc>
          <w:tcPr>
            <w:tcW w:w="2880" w:type="dxa"/>
            <w:vAlign w:val="center"/>
          </w:tcPr>
          <w:p w:rsidR="0026028D" w:rsidRPr="00950428" w:rsidRDefault="003C3771" w:rsidP="00AD12A8">
            <w:pPr>
              <w:spacing w:before="40" w:after="40"/>
              <w:rPr>
                <w:b/>
                <w:i/>
              </w:rPr>
            </w:pPr>
            <w:r>
              <w:rPr>
                <w:b/>
                <w:i/>
                <w:sz w:val="24"/>
              </w:rPr>
              <w:t xml:space="preserve">Type of </w:t>
            </w:r>
            <w:r w:rsidR="0026028D" w:rsidRPr="00950428">
              <w:rPr>
                <w:b/>
                <w:i/>
                <w:sz w:val="24"/>
              </w:rPr>
              <w:t>Legislation</w:t>
            </w:r>
          </w:p>
        </w:tc>
        <w:tc>
          <w:tcPr>
            <w:tcW w:w="6750" w:type="dxa"/>
            <w:vAlign w:val="center"/>
          </w:tcPr>
          <w:p w:rsidR="0026028D" w:rsidRPr="00950428" w:rsidRDefault="00B42BFF" w:rsidP="00DF102E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 xml:space="preserve">Ordinance </w:t>
            </w:r>
          </w:p>
        </w:tc>
      </w:tr>
    </w:tbl>
    <w:p w:rsidR="00A04756" w:rsidRPr="00950428" w:rsidRDefault="00A04756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F6BD7" w:rsidRPr="00950428" w:rsidRDefault="003C3771" w:rsidP="003F6BD7">
      <w:pPr>
        <w:rPr>
          <w:sz w:val="24"/>
          <w:szCs w:val="24"/>
        </w:rPr>
      </w:pPr>
      <w:r>
        <w:rPr>
          <w:b/>
          <w:sz w:val="24"/>
          <w:szCs w:val="24"/>
        </w:rPr>
        <w:t>Description</w:t>
      </w:r>
      <w:r w:rsidR="003F6BD7" w:rsidRPr="00950428">
        <w:rPr>
          <w:b/>
          <w:sz w:val="24"/>
          <w:szCs w:val="24"/>
        </w:rPr>
        <w:t xml:space="preserve"> of </w:t>
      </w:r>
      <w:r w:rsidR="00DF102E">
        <w:rPr>
          <w:b/>
          <w:sz w:val="24"/>
          <w:szCs w:val="24"/>
        </w:rPr>
        <w:t>Legislation</w:t>
      </w:r>
    </w:p>
    <w:sdt>
      <w:sdtPr>
        <w:rPr>
          <w:sz w:val="22"/>
          <w:szCs w:val="22"/>
        </w:rPr>
        <w:id w:val="-1170251545"/>
        <w:lock w:val="sdtLocked"/>
        <w:placeholder>
          <w:docPart w:val="9300D945829D4BBB97C95F6950BEB83C"/>
        </w:placeholder>
        <w:text w:multiLine="1"/>
      </w:sdtPr>
      <w:sdtEndPr/>
      <w:sdtContent>
        <w:p w:rsidR="003F6BD7" w:rsidRPr="006B11B8" w:rsidRDefault="00E15420" w:rsidP="009E5D89">
          <w:pPr>
            <w:rPr>
              <w:color w:val="000000" w:themeColor="text1"/>
              <w:sz w:val="24"/>
              <w:szCs w:val="24"/>
            </w:rPr>
          </w:pPr>
          <w:r>
            <w:rPr>
              <w:sz w:val="22"/>
              <w:szCs w:val="22"/>
            </w:rPr>
            <w:t>A request for approval of a Zone Change Petition to</w:t>
          </w:r>
          <w:r w:rsidRPr="00E15420">
            <w:rPr>
              <w:sz w:val="22"/>
              <w:szCs w:val="22"/>
            </w:rPr>
            <w:t xml:space="preserve"> changing 12 </w:t>
          </w:r>
          <w:r w:rsidR="002C4913">
            <w:rPr>
              <w:sz w:val="22"/>
              <w:szCs w:val="22"/>
            </w:rPr>
            <w:t xml:space="preserve">specific </w:t>
          </w:r>
          <w:r w:rsidRPr="00E15420">
            <w:rPr>
              <w:sz w:val="22"/>
              <w:szCs w:val="22"/>
            </w:rPr>
            <w:t>parcels (or portions of parcels) from CP, Commercial Planned Unit Development, and LNC, Local Neighborhood Commercial, to UNC, Urban Neighborhood Commercial at or adjacent to 6320 Shakespeare Street, 7th Ward.</w:t>
          </w:r>
        </w:p>
      </w:sdtContent>
    </w:sdt>
    <w:p w:rsidR="003F6BD7" w:rsidRPr="00950428" w:rsidRDefault="003F6BD7" w:rsidP="0026028D">
      <w:pPr>
        <w:autoSpaceDE w:val="0"/>
        <w:autoSpaceDN w:val="0"/>
        <w:adjustRightInd w:val="0"/>
        <w:rPr>
          <w:sz w:val="24"/>
          <w:szCs w:val="24"/>
        </w:rPr>
      </w:pPr>
    </w:p>
    <w:tbl>
      <w:tblPr>
        <w:tblW w:w="9630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1725"/>
        <w:gridCol w:w="1675"/>
        <w:gridCol w:w="1675"/>
        <w:gridCol w:w="1675"/>
      </w:tblGrid>
      <w:tr w:rsidR="00CB2BD7" w:rsidRPr="00950428" w:rsidTr="00AD12A8">
        <w:trPr>
          <w:trHeight w:val="308"/>
        </w:trPr>
        <w:tc>
          <w:tcPr>
            <w:tcW w:w="2880" w:type="dxa"/>
            <w:vAlign w:val="center"/>
          </w:tcPr>
          <w:p w:rsidR="00CB2BD7" w:rsidRPr="00950428" w:rsidRDefault="000A248F" w:rsidP="004F684E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950428">
              <w:rPr>
                <w:b/>
                <w:i/>
                <w:sz w:val="24"/>
                <w:szCs w:val="24"/>
              </w:rPr>
              <w:t xml:space="preserve">Total </w:t>
            </w:r>
            <w:r w:rsidR="00CB2BD7" w:rsidRPr="00950428">
              <w:rPr>
                <w:b/>
                <w:i/>
                <w:sz w:val="24"/>
                <w:szCs w:val="24"/>
              </w:rPr>
              <w:t>Cost</w:t>
            </w:r>
          </w:p>
        </w:tc>
        <w:tc>
          <w:tcPr>
            <w:tcW w:w="6750" w:type="dxa"/>
            <w:gridSpan w:val="4"/>
            <w:vAlign w:val="center"/>
          </w:tcPr>
          <w:p w:rsidR="00CB2BD7" w:rsidRPr="00950428" w:rsidRDefault="00FB41C1" w:rsidP="00CF5B15">
            <w:pPr>
              <w:spacing w:before="40" w:after="40"/>
              <w:rPr>
                <w:sz w:val="24"/>
                <w:szCs w:val="24"/>
              </w:rPr>
            </w:pPr>
            <w:r w:rsidRPr="00950428">
              <w:rPr>
                <w:sz w:val="24"/>
                <w:szCs w:val="24"/>
              </w:rPr>
              <w:t>$</w:t>
            </w:r>
            <w:r w:rsidR="00875842" w:rsidRPr="00950428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694436405"/>
                <w:placeholder>
                  <w:docPart w:val="CF5293B892F5417BB6DF2A2240E91C6A"/>
                </w:placeholder>
                <w:text/>
              </w:sdtPr>
              <w:sdtEndPr/>
              <w:sdtContent>
                <w:r w:rsidR="00CF5B15">
                  <w:rPr>
                    <w:sz w:val="24"/>
                    <w:szCs w:val="24"/>
                  </w:rPr>
                  <w:t>0</w:t>
                </w:r>
              </w:sdtContent>
            </w:sdt>
          </w:p>
        </w:tc>
      </w:tr>
      <w:tr w:rsidR="00EE4AE4" w:rsidRPr="00950428" w:rsidTr="00AD12A8">
        <w:trPr>
          <w:trHeight w:val="293"/>
        </w:trPr>
        <w:tc>
          <w:tcPr>
            <w:tcW w:w="2880" w:type="dxa"/>
            <w:vAlign w:val="center"/>
          </w:tcPr>
          <w:p w:rsidR="00EE4AE4" w:rsidRPr="00950428" w:rsidRDefault="00EE4AE4" w:rsidP="004F684E">
            <w:pPr>
              <w:spacing w:before="40" w:after="40"/>
              <w:rPr>
                <w:sz w:val="22"/>
              </w:rPr>
            </w:pPr>
            <w:r w:rsidRPr="00950428">
              <w:rPr>
                <w:b/>
                <w:i/>
                <w:sz w:val="24"/>
              </w:rPr>
              <w:t>Frequency of Expenditure</w:t>
            </w:r>
          </w:p>
        </w:tc>
        <w:tc>
          <w:tcPr>
            <w:tcW w:w="3400" w:type="dxa"/>
            <w:gridSpan w:val="2"/>
            <w:vAlign w:val="center"/>
          </w:tcPr>
          <w:p w:rsidR="00EE4AE4" w:rsidRPr="00950428" w:rsidRDefault="006D58BE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17085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F5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One-Time</w:t>
            </w:r>
          </w:p>
        </w:tc>
        <w:tc>
          <w:tcPr>
            <w:tcW w:w="3350" w:type="dxa"/>
            <w:gridSpan w:val="2"/>
            <w:vAlign w:val="center"/>
          </w:tcPr>
          <w:p w:rsidR="00EE4AE4" w:rsidRPr="00950428" w:rsidRDefault="006D58BE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6828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Multi-Year</w:t>
            </w:r>
          </w:p>
        </w:tc>
      </w:tr>
      <w:tr w:rsidR="00EE4AE4" w:rsidRPr="00950428" w:rsidTr="00AD12A8">
        <w:trPr>
          <w:trHeight w:val="293"/>
        </w:trPr>
        <w:tc>
          <w:tcPr>
            <w:tcW w:w="2880" w:type="dxa"/>
            <w:vAlign w:val="center"/>
          </w:tcPr>
          <w:p w:rsidR="00EE4AE4" w:rsidRPr="005C4F67" w:rsidRDefault="00EE4AE4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Funding Source</w:t>
            </w:r>
          </w:p>
        </w:tc>
        <w:tc>
          <w:tcPr>
            <w:tcW w:w="1725" w:type="dxa"/>
            <w:vAlign w:val="center"/>
          </w:tcPr>
          <w:p w:rsidR="00EE4AE4" w:rsidRPr="00950428" w:rsidRDefault="006D58BE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82110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1C1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Operating</w:t>
            </w:r>
          </w:p>
        </w:tc>
        <w:tc>
          <w:tcPr>
            <w:tcW w:w="1675" w:type="dxa"/>
            <w:vAlign w:val="center"/>
          </w:tcPr>
          <w:p w:rsidR="00EE4AE4" w:rsidRPr="00950428" w:rsidRDefault="006D58BE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19388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Capital</w:t>
            </w:r>
          </w:p>
        </w:tc>
        <w:tc>
          <w:tcPr>
            <w:tcW w:w="1675" w:type="dxa"/>
            <w:vAlign w:val="center"/>
          </w:tcPr>
          <w:p w:rsidR="00EE4AE4" w:rsidRPr="00950428" w:rsidRDefault="006D58BE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41844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Grant</w:t>
            </w:r>
          </w:p>
        </w:tc>
        <w:tc>
          <w:tcPr>
            <w:tcW w:w="1675" w:type="dxa"/>
            <w:vAlign w:val="center"/>
          </w:tcPr>
          <w:p w:rsidR="00EE4AE4" w:rsidRPr="00950428" w:rsidRDefault="006D58BE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33936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Trust Fund</w:t>
            </w:r>
          </w:p>
        </w:tc>
      </w:tr>
      <w:tr w:rsidR="00423263" w:rsidRPr="00950428" w:rsidTr="00AD12A8">
        <w:trPr>
          <w:trHeight w:val="293"/>
        </w:trPr>
        <w:tc>
          <w:tcPr>
            <w:tcW w:w="2880" w:type="dxa"/>
            <w:vAlign w:val="center"/>
          </w:tcPr>
          <w:p w:rsidR="00423263" w:rsidRPr="00950428" w:rsidRDefault="00423263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Is this item budgeted?</w:t>
            </w:r>
          </w:p>
        </w:tc>
        <w:tc>
          <w:tcPr>
            <w:tcW w:w="3400" w:type="dxa"/>
            <w:gridSpan w:val="2"/>
            <w:vAlign w:val="center"/>
          </w:tcPr>
          <w:p w:rsidR="00423263" w:rsidRPr="00950428" w:rsidRDefault="006D58BE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784879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263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423263" w:rsidRPr="00950428">
              <w:rPr>
                <w:sz w:val="24"/>
              </w:rPr>
              <w:t xml:space="preserve"> Yes</w:t>
            </w:r>
          </w:p>
        </w:tc>
        <w:tc>
          <w:tcPr>
            <w:tcW w:w="3350" w:type="dxa"/>
            <w:gridSpan w:val="2"/>
            <w:vAlign w:val="center"/>
          </w:tcPr>
          <w:p w:rsidR="00423263" w:rsidRPr="00950428" w:rsidRDefault="006D58BE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9256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423263" w:rsidRPr="00950428">
              <w:rPr>
                <w:sz w:val="24"/>
              </w:rPr>
              <w:t xml:space="preserve"> No</w:t>
            </w:r>
          </w:p>
        </w:tc>
      </w:tr>
    </w:tbl>
    <w:p w:rsidR="00CB2BD7" w:rsidRPr="00950428" w:rsidRDefault="00CB2BD7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E542C" w:rsidRDefault="003F6BD7" w:rsidP="0026028D">
      <w:pPr>
        <w:autoSpaceDE w:val="0"/>
        <w:autoSpaceDN w:val="0"/>
        <w:adjustRightInd w:val="0"/>
        <w:rPr>
          <w:sz w:val="24"/>
          <w:szCs w:val="24"/>
        </w:rPr>
      </w:pPr>
      <w:r w:rsidRPr="00950428">
        <w:rPr>
          <w:b/>
          <w:sz w:val="24"/>
          <w:szCs w:val="24"/>
        </w:rPr>
        <w:t>JDE Account Information</w:t>
      </w:r>
    </w:p>
    <w:p w:rsidR="003F6BD7" w:rsidRPr="00A53982" w:rsidRDefault="006D58BE" w:rsidP="00A11267">
      <w:pPr>
        <w:autoSpaceDE w:val="0"/>
        <w:autoSpaceDN w:val="0"/>
        <w:adjustRightInd w:val="0"/>
        <w:rPr>
          <w:sz w:val="24"/>
          <w:szCs w:val="24"/>
        </w:rPr>
      </w:pPr>
      <w:sdt>
        <w:sdtPr>
          <w:rPr>
            <w:rStyle w:val="Style1"/>
            <w:szCs w:val="24"/>
          </w:rPr>
          <w:id w:val="-1576964566"/>
          <w:text w:multiLine="1"/>
        </w:sdtPr>
        <w:sdtEndPr>
          <w:rPr>
            <w:rStyle w:val="DefaultParagraphFont"/>
            <w:sz w:val="20"/>
          </w:rPr>
        </w:sdtEndPr>
        <w:sdtContent>
          <w:r w:rsidR="00CF5B15">
            <w:rPr>
              <w:rStyle w:val="Style1"/>
              <w:szCs w:val="24"/>
            </w:rPr>
            <w:t>None.</w:t>
          </w:r>
        </w:sdtContent>
      </w:sdt>
    </w:p>
    <w:p w:rsidR="003F6BD7" w:rsidRPr="00950428" w:rsidRDefault="003F6BD7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3F6BD7" w:rsidRPr="00950428" w:rsidRDefault="00BA212F" w:rsidP="0026028D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Additional Operational Costs</w:t>
      </w:r>
    </w:p>
    <w:sdt>
      <w:sdtPr>
        <w:rPr>
          <w:rStyle w:val="Style1"/>
        </w:rPr>
        <w:id w:val="-2056617378"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3F6BD7" w:rsidRPr="00950428" w:rsidRDefault="00CF5B15" w:rsidP="003E542C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Style1"/>
            </w:rPr>
            <w:t>None.</w:t>
          </w:r>
        </w:p>
      </w:sdtContent>
    </w:sdt>
    <w:p w:rsidR="003F6BD7" w:rsidRPr="00950428" w:rsidRDefault="003F6BD7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7B521D" w:rsidRPr="00950428" w:rsidRDefault="007B521D" w:rsidP="0026028D">
      <w:pPr>
        <w:autoSpaceDE w:val="0"/>
        <w:autoSpaceDN w:val="0"/>
        <w:adjustRightInd w:val="0"/>
        <w:rPr>
          <w:sz w:val="24"/>
          <w:szCs w:val="24"/>
        </w:rPr>
      </w:pPr>
      <w:r w:rsidRPr="00950428">
        <w:rPr>
          <w:b/>
          <w:sz w:val="24"/>
          <w:szCs w:val="24"/>
        </w:rPr>
        <w:t>I</w:t>
      </w:r>
      <w:r w:rsidR="003F6BD7" w:rsidRPr="00950428">
        <w:rPr>
          <w:b/>
          <w:sz w:val="24"/>
          <w:szCs w:val="24"/>
        </w:rPr>
        <w:t>mpact on City Revenue</w:t>
      </w:r>
    </w:p>
    <w:sdt>
      <w:sdtPr>
        <w:rPr>
          <w:rFonts w:ascii="Arial" w:hAnsi="Arial" w:cs="Arial"/>
          <w:sz w:val="22"/>
          <w:szCs w:val="22"/>
        </w:rPr>
        <w:id w:val="-1654900980"/>
        <w:text w:multiLine="1"/>
      </w:sdtPr>
      <w:sdtEndPr/>
      <w:sdtContent>
        <w:p w:rsidR="00E90DD1" w:rsidRDefault="009E5D89" w:rsidP="0026028D">
          <w:pPr>
            <w:autoSpaceDE w:val="0"/>
            <w:autoSpaceDN w:val="0"/>
            <w:adjustRightInd w:val="0"/>
            <w:rPr>
              <w:rStyle w:val="Style1"/>
            </w:rPr>
          </w:pPr>
          <w:r w:rsidRPr="009E5D89">
            <w:rPr>
              <w:rFonts w:ascii="Arial" w:hAnsi="Arial" w:cs="Arial"/>
              <w:sz w:val="22"/>
              <w:szCs w:val="22"/>
            </w:rPr>
            <w:t xml:space="preserve">None. </w:t>
          </w:r>
        </w:p>
      </w:sdtContent>
    </w:sdt>
    <w:p w:rsidR="00321263" w:rsidRDefault="00321263" w:rsidP="0026028D">
      <w:pPr>
        <w:autoSpaceDE w:val="0"/>
        <w:autoSpaceDN w:val="0"/>
        <w:adjustRightInd w:val="0"/>
        <w:rPr>
          <w:rStyle w:val="Style1"/>
        </w:rPr>
      </w:pPr>
    </w:p>
    <w:p w:rsidR="00321263" w:rsidRPr="00321263" w:rsidRDefault="00321263" w:rsidP="0026028D">
      <w:pPr>
        <w:autoSpaceDE w:val="0"/>
        <w:autoSpaceDN w:val="0"/>
        <w:adjustRightInd w:val="0"/>
        <w:rPr>
          <w:rStyle w:val="Style1"/>
          <w:b/>
        </w:rPr>
      </w:pPr>
      <w:r w:rsidRPr="00321263">
        <w:rPr>
          <w:rStyle w:val="Style1"/>
          <w:b/>
        </w:rPr>
        <w:t>Attachments</w:t>
      </w:r>
    </w:p>
    <w:p w:rsidR="00321263" w:rsidRPr="00613C68" w:rsidRDefault="00F71BAA" w:rsidP="0026028D">
      <w:pPr>
        <w:autoSpaceDE w:val="0"/>
        <w:autoSpaceDN w:val="0"/>
        <w:adjustRightInd w:val="0"/>
        <w:rPr>
          <w:i/>
          <w:sz w:val="24"/>
        </w:rPr>
      </w:pPr>
      <w:r w:rsidRPr="00613C68">
        <w:rPr>
          <w:rStyle w:val="Style1"/>
          <w:i/>
        </w:rPr>
        <w:t>If required, i</w:t>
      </w:r>
      <w:r w:rsidR="00321263" w:rsidRPr="00613C68">
        <w:rPr>
          <w:rStyle w:val="Style1"/>
          <w:i/>
        </w:rPr>
        <w:t xml:space="preserve">nclude </w:t>
      </w:r>
      <w:r w:rsidRPr="00613C68">
        <w:rPr>
          <w:rStyle w:val="Style1"/>
          <w:i/>
        </w:rPr>
        <w:t xml:space="preserve">any </w:t>
      </w:r>
      <w:r w:rsidR="00321263" w:rsidRPr="00613C68">
        <w:rPr>
          <w:rStyle w:val="Style1"/>
          <w:i/>
        </w:rPr>
        <w:t xml:space="preserve">additional attachments and/or </w:t>
      </w:r>
      <w:r w:rsidRPr="00613C68">
        <w:rPr>
          <w:rStyle w:val="Style1"/>
          <w:i/>
        </w:rPr>
        <w:t>exhibits.</w:t>
      </w:r>
    </w:p>
    <w:sectPr w:rsidR="00321263" w:rsidRPr="00613C68" w:rsidSect="0026028D">
      <w:pgSz w:w="12240" w:h="15840" w:code="1"/>
      <w:pgMar w:top="1440" w:right="1440" w:bottom="1440" w:left="1440" w:header="576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A7A4A"/>
    <w:multiLevelType w:val="hybridMultilevel"/>
    <w:tmpl w:val="79D8C924"/>
    <w:lvl w:ilvl="0" w:tplc="EE00F41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0EA4D98"/>
    <w:multiLevelType w:val="hybridMultilevel"/>
    <w:tmpl w:val="18026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71843"/>
    <w:multiLevelType w:val="hybridMultilevel"/>
    <w:tmpl w:val="B35AF1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zE3MzA1MzEwNzRS0lEKTi0uzszPAykwrAUAT7WE/CwAAAA="/>
  </w:docVars>
  <w:rsids>
    <w:rsidRoot w:val="00784D4E"/>
    <w:rsid w:val="00011A16"/>
    <w:rsid w:val="00015D85"/>
    <w:rsid w:val="00020C2D"/>
    <w:rsid w:val="000264F1"/>
    <w:rsid w:val="00026B0D"/>
    <w:rsid w:val="00046AC9"/>
    <w:rsid w:val="00056EC3"/>
    <w:rsid w:val="00091BF8"/>
    <w:rsid w:val="000941C2"/>
    <w:rsid w:val="000A248F"/>
    <w:rsid w:val="000A2967"/>
    <w:rsid w:val="001163E6"/>
    <w:rsid w:val="00143DFF"/>
    <w:rsid w:val="00152D56"/>
    <w:rsid w:val="0016273A"/>
    <w:rsid w:val="00166934"/>
    <w:rsid w:val="00181D41"/>
    <w:rsid w:val="001A7F64"/>
    <w:rsid w:val="001B7ACE"/>
    <w:rsid w:val="001C0B58"/>
    <w:rsid w:val="001C6310"/>
    <w:rsid w:val="001D76EA"/>
    <w:rsid w:val="00231D72"/>
    <w:rsid w:val="002323E5"/>
    <w:rsid w:val="00236F30"/>
    <w:rsid w:val="00246578"/>
    <w:rsid w:val="0026028D"/>
    <w:rsid w:val="002611DA"/>
    <w:rsid w:val="00277C7B"/>
    <w:rsid w:val="00282F3A"/>
    <w:rsid w:val="00286360"/>
    <w:rsid w:val="00296208"/>
    <w:rsid w:val="002B4699"/>
    <w:rsid w:val="002C2304"/>
    <w:rsid w:val="002C4913"/>
    <w:rsid w:val="002F042C"/>
    <w:rsid w:val="00302B4D"/>
    <w:rsid w:val="00321212"/>
    <w:rsid w:val="00321263"/>
    <w:rsid w:val="003348A9"/>
    <w:rsid w:val="003433B1"/>
    <w:rsid w:val="00347F35"/>
    <w:rsid w:val="0035379A"/>
    <w:rsid w:val="003568DA"/>
    <w:rsid w:val="00363E76"/>
    <w:rsid w:val="00365053"/>
    <w:rsid w:val="00377C6C"/>
    <w:rsid w:val="003A1830"/>
    <w:rsid w:val="003A3B4D"/>
    <w:rsid w:val="003B7593"/>
    <w:rsid w:val="003C3771"/>
    <w:rsid w:val="003D2F55"/>
    <w:rsid w:val="003E542C"/>
    <w:rsid w:val="003F6BD7"/>
    <w:rsid w:val="00406270"/>
    <w:rsid w:val="004067A5"/>
    <w:rsid w:val="00423263"/>
    <w:rsid w:val="00426D62"/>
    <w:rsid w:val="004354C0"/>
    <w:rsid w:val="0045209B"/>
    <w:rsid w:val="0046365E"/>
    <w:rsid w:val="004776A2"/>
    <w:rsid w:val="0048326E"/>
    <w:rsid w:val="00487C80"/>
    <w:rsid w:val="004A1B74"/>
    <w:rsid w:val="004C0273"/>
    <w:rsid w:val="004C304A"/>
    <w:rsid w:val="004C5794"/>
    <w:rsid w:val="004E0FC6"/>
    <w:rsid w:val="004F38D0"/>
    <w:rsid w:val="004F54FA"/>
    <w:rsid w:val="00537D6D"/>
    <w:rsid w:val="00546B77"/>
    <w:rsid w:val="00555779"/>
    <w:rsid w:val="00556869"/>
    <w:rsid w:val="00561396"/>
    <w:rsid w:val="005A6B2C"/>
    <w:rsid w:val="005C4F67"/>
    <w:rsid w:val="005D2D2D"/>
    <w:rsid w:val="005E020E"/>
    <w:rsid w:val="005F6DC7"/>
    <w:rsid w:val="00613C68"/>
    <w:rsid w:val="006142CB"/>
    <w:rsid w:val="006310D6"/>
    <w:rsid w:val="00640F6E"/>
    <w:rsid w:val="00645C12"/>
    <w:rsid w:val="00652E30"/>
    <w:rsid w:val="00654F92"/>
    <w:rsid w:val="006B11B8"/>
    <w:rsid w:val="006C02FB"/>
    <w:rsid w:val="006D58BE"/>
    <w:rsid w:val="00713488"/>
    <w:rsid w:val="00713900"/>
    <w:rsid w:val="00726104"/>
    <w:rsid w:val="00726132"/>
    <w:rsid w:val="00732343"/>
    <w:rsid w:val="00733AF3"/>
    <w:rsid w:val="007702FA"/>
    <w:rsid w:val="00780C0D"/>
    <w:rsid w:val="00784D4E"/>
    <w:rsid w:val="0078617C"/>
    <w:rsid w:val="00794612"/>
    <w:rsid w:val="007B1E56"/>
    <w:rsid w:val="007B521D"/>
    <w:rsid w:val="007D0663"/>
    <w:rsid w:val="007D5FC2"/>
    <w:rsid w:val="007D7F70"/>
    <w:rsid w:val="007F7199"/>
    <w:rsid w:val="00801756"/>
    <w:rsid w:val="008362E7"/>
    <w:rsid w:val="008529AF"/>
    <w:rsid w:val="00854D1B"/>
    <w:rsid w:val="00872CF8"/>
    <w:rsid w:val="00875842"/>
    <w:rsid w:val="00891A1A"/>
    <w:rsid w:val="0089530F"/>
    <w:rsid w:val="008973F1"/>
    <w:rsid w:val="008F3FA6"/>
    <w:rsid w:val="00904615"/>
    <w:rsid w:val="009376A1"/>
    <w:rsid w:val="00945866"/>
    <w:rsid w:val="00950428"/>
    <w:rsid w:val="009708AD"/>
    <w:rsid w:val="00981664"/>
    <w:rsid w:val="00984F44"/>
    <w:rsid w:val="0099249E"/>
    <w:rsid w:val="009B19F2"/>
    <w:rsid w:val="009B4C1C"/>
    <w:rsid w:val="009B5CC0"/>
    <w:rsid w:val="009E5D89"/>
    <w:rsid w:val="00A0305B"/>
    <w:rsid w:val="00A04756"/>
    <w:rsid w:val="00A11267"/>
    <w:rsid w:val="00A168F2"/>
    <w:rsid w:val="00A16BE3"/>
    <w:rsid w:val="00A31DF6"/>
    <w:rsid w:val="00A32690"/>
    <w:rsid w:val="00A536D9"/>
    <w:rsid w:val="00A53982"/>
    <w:rsid w:val="00A84457"/>
    <w:rsid w:val="00A93353"/>
    <w:rsid w:val="00AA597B"/>
    <w:rsid w:val="00AB3707"/>
    <w:rsid w:val="00AD12A8"/>
    <w:rsid w:val="00AE6077"/>
    <w:rsid w:val="00B21D5B"/>
    <w:rsid w:val="00B253BE"/>
    <w:rsid w:val="00B42BFF"/>
    <w:rsid w:val="00B73C2D"/>
    <w:rsid w:val="00B94DEE"/>
    <w:rsid w:val="00BA212F"/>
    <w:rsid w:val="00BA2651"/>
    <w:rsid w:val="00BF3A18"/>
    <w:rsid w:val="00C10466"/>
    <w:rsid w:val="00C17233"/>
    <w:rsid w:val="00C24F39"/>
    <w:rsid w:val="00C36D8F"/>
    <w:rsid w:val="00C4000F"/>
    <w:rsid w:val="00C51F2B"/>
    <w:rsid w:val="00C6282C"/>
    <w:rsid w:val="00C73DC6"/>
    <w:rsid w:val="00C8449E"/>
    <w:rsid w:val="00C8529B"/>
    <w:rsid w:val="00CB2BD7"/>
    <w:rsid w:val="00CB6C93"/>
    <w:rsid w:val="00CB798F"/>
    <w:rsid w:val="00CD56F7"/>
    <w:rsid w:val="00CE48BC"/>
    <w:rsid w:val="00CF0819"/>
    <w:rsid w:val="00CF2A3C"/>
    <w:rsid w:val="00CF5B15"/>
    <w:rsid w:val="00D12422"/>
    <w:rsid w:val="00D12A16"/>
    <w:rsid w:val="00D16763"/>
    <w:rsid w:val="00D468FB"/>
    <w:rsid w:val="00D64EDA"/>
    <w:rsid w:val="00D67D8B"/>
    <w:rsid w:val="00D74A66"/>
    <w:rsid w:val="00DB1B6C"/>
    <w:rsid w:val="00DB352C"/>
    <w:rsid w:val="00DB3887"/>
    <w:rsid w:val="00DB3B8A"/>
    <w:rsid w:val="00DB666A"/>
    <w:rsid w:val="00DC4219"/>
    <w:rsid w:val="00DC6B64"/>
    <w:rsid w:val="00DF102E"/>
    <w:rsid w:val="00DF36F5"/>
    <w:rsid w:val="00E06A73"/>
    <w:rsid w:val="00E12D1B"/>
    <w:rsid w:val="00E15420"/>
    <w:rsid w:val="00E3140E"/>
    <w:rsid w:val="00E3659E"/>
    <w:rsid w:val="00E61AB4"/>
    <w:rsid w:val="00E64A3D"/>
    <w:rsid w:val="00E840CC"/>
    <w:rsid w:val="00E90DD1"/>
    <w:rsid w:val="00EC15C0"/>
    <w:rsid w:val="00EC1F00"/>
    <w:rsid w:val="00ED66B9"/>
    <w:rsid w:val="00EE4AE4"/>
    <w:rsid w:val="00EE7FC2"/>
    <w:rsid w:val="00F10F76"/>
    <w:rsid w:val="00F14B76"/>
    <w:rsid w:val="00F37F24"/>
    <w:rsid w:val="00F57E43"/>
    <w:rsid w:val="00F62A7D"/>
    <w:rsid w:val="00F63B20"/>
    <w:rsid w:val="00F71BAA"/>
    <w:rsid w:val="00F80F50"/>
    <w:rsid w:val="00F97CB6"/>
    <w:rsid w:val="00FA5187"/>
    <w:rsid w:val="00FB16C6"/>
    <w:rsid w:val="00FB41C1"/>
    <w:rsid w:val="00FC028F"/>
    <w:rsid w:val="00FD05AF"/>
    <w:rsid w:val="00FD66F3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F38B6A"/>
  <w15:docId w15:val="{F93A380F-24BD-4BAC-8CFF-2B71D86EE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ACE"/>
  </w:style>
  <w:style w:type="paragraph" w:styleId="Heading3">
    <w:name w:val="heading 3"/>
    <w:basedOn w:val="Normal"/>
    <w:next w:val="Normal"/>
    <w:qFormat/>
    <w:rsid w:val="00C4000F"/>
    <w:pPr>
      <w:jc w:val="center"/>
      <w:outlineLvl w:val="2"/>
    </w:pPr>
    <w:rPr>
      <w:rFonts w:ascii="Arial" w:hAnsi="Arial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B7ACE"/>
    <w:pPr>
      <w:jc w:val="center"/>
    </w:pPr>
    <w:rPr>
      <w:rFonts w:ascii="Garamond" w:hAnsi="Garamond"/>
      <w:i/>
    </w:rPr>
  </w:style>
  <w:style w:type="paragraph" w:styleId="Title">
    <w:name w:val="Title"/>
    <w:basedOn w:val="Normal"/>
    <w:qFormat/>
    <w:rsid w:val="001B7ACE"/>
    <w:pPr>
      <w:jc w:val="center"/>
    </w:pPr>
    <w:rPr>
      <w:i/>
      <w:sz w:val="32"/>
    </w:rPr>
  </w:style>
  <w:style w:type="paragraph" w:styleId="BalloonText">
    <w:name w:val="Balloon Text"/>
    <w:basedOn w:val="Normal"/>
    <w:semiHidden/>
    <w:rsid w:val="00FD05A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C4000F"/>
    <w:rPr>
      <w:rFonts w:ascii="Arial" w:hAnsi="Arial"/>
      <w:sz w:val="19"/>
      <w:szCs w:val="19"/>
    </w:rPr>
  </w:style>
  <w:style w:type="paragraph" w:customStyle="1" w:styleId="Checkbox">
    <w:name w:val="Checkbox"/>
    <w:basedOn w:val="Normal"/>
    <w:next w:val="Normal"/>
    <w:rsid w:val="00C4000F"/>
    <w:pPr>
      <w:jc w:val="center"/>
    </w:pPr>
    <w:rPr>
      <w:rFonts w:ascii="Arial" w:hAnsi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5E02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028D"/>
    <w:rPr>
      <w:color w:val="808080"/>
    </w:rPr>
  </w:style>
  <w:style w:type="table" w:styleId="TableGrid">
    <w:name w:val="Table Grid"/>
    <w:basedOn w:val="TableNormal"/>
    <w:rsid w:val="000A24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32121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4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3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Zoning\PC%20Reports%20Submissions%20Notices%20Etc\Council%20Forms\New%20OMB%20Forms\Fiscal%20Impact%20Statement%20v.%2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4737738D1347EDAB3BD5F764B24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2F050-DF45-4362-B722-5210A5F4278B}"/>
      </w:docPartPr>
      <w:docPartBody>
        <w:p w:rsidR="00D63DB6" w:rsidRDefault="00D63DB6">
          <w:pPr>
            <w:pStyle w:val="CF4737738D1347EDAB3BD5F764B245EF"/>
          </w:pPr>
          <w:r w:rsidRPr="00A11267">
            <w:rPr>
              <w:color w:val="808080" w:themeColor="background1" w:themeShade="80"/>
              <w:sz w:val="24"/>
              <w:szCs w:val="24"/>
            </w:rPr>
            <w:t>Insert department name</w:t>
          </w:r>
        </w:p>
      </w:docPartBody>
    </w:docPart>
    <w:docPart>
      <w:docPartPr>
        <w:name w:val="F63EEC230FDD4771BCDE3C1948F5A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49547-8DF4-4588-992B-90C8C0475B3A}"/>
      </w:docPartPr>
      <w:docPartBody>
        <w:p w:rsidR="00D63DB6" w:rsidRDefault="00D63DB6">
          <w:pPr>
            <w:pStyle w:val="F63EEC230FDD4771BCDE3C1948F5A248"/>
          </w:pPr>
          <w:r>
            <w:rPr>
              <w:rStyle w:val="PlaceholderText"/>
              <w:color w:val="808080" w:themeColor="background1" w:themeShade="80"/>
              <w:sz w:val="24"/>
              <w:szCs w:val="24"/>
            </w:rPr>
            <w:t>Who submitted this analysis?</w:t>
          </w:r>
        </w:p>
      </w:docPartBody>
    </w:docPart>
    <w:docPart>
      <w:docPartPr>
        <w:name w:val="0B44A903FED147A9A4AAE198E112D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A816B-505F-41DA-94FF-934FB105751E}"/>
      </w:docPartPr>
      <w:docPartBody>
        <w:p w:rsidR="00D63DB6" w:rsidRDefault="00D63DB6">
          <w:pPr>
            <w:pStyle w:val="0B44A903FED147A9A4AAE198E112D445"/>
          </w:pPr>
          <w:r w:rsidRPr="00AD12A8">
            <w:rPr>
              <w:rStyle w:val="Style1"/>
              <w:color w:val="808080" w:themeColor="background1" w:themeShade="80"/>
            </w:rPr>
            <w:t>Who will appear in front of Council</w:t>
          </w:r>
          <w:r>
            <w:rPr>
              <w:rStyle w:val="Style1"/>
              <w:color w:val="808080" w:themeColor="background1" w:themeShade="80"/>
            </w:rPr>
            <w:t xml:space="preserve"> to discuss this</w:t>
          </w:r>
          <w:r w:rsidRPr="00AD12A8">
            <w:rPr>
              <w:rStyle w:val="Style1"/>
              <w:color w:val="808080" w:themeColor="background1" w:themeShade="80"/>
            </w:rPr>
            <w:t>?</w:t>
          </w:r>
        </w:p>
      </w:docPartBody>
    </w:docPart>
    <w:docPart>
      <w:docPartPr>
        <w:name w:val="9300D945829D4BBB97C95F6950BE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ACF11-0B91-4FC0-B6F4-261DDC94EFB4}"/>
      </w:docPartPr>
      <w:docPartBody>
        <w:p w:rsidR="001F4229" w:rsidRPr="00AD12A8" w:rsidRDefault="00D63DB6" w:rsidP="00AD12A8">
          <w:pPr>
            <w:rPr>
              <w:rStyle w:val="PlaceholderText"/>
              <w:sz w:val="24"/>
              <w:szCs w:val="24"/>
            </w:rPr>
          </w:pPr>
          <w:r w:rsidRPr="00AD12A8">
            <w:rPr>
              <w:rStyle w:val="PlaceholderText"/>
              <w:sz w:val="24"/>
              <w:szCs w:val="24"/>
            </w:rPr>
            <w:t xml:space="preserve">Provide </w:t>
          </w:r>
          <w:r>
            <w:rPr>
              <w:rStyle w:val="PlaceholderText"/>
              <w:sz w:val="24"/>
              <w:szCs w:val="24"/>
            </w:rPr>
            <w:t xml:space="preserve">a </w:t>
          </w:r>
          <w:r w:rsidRPr="00AD12A8">
            <w:rPr>
              <w:rStyle w:val="PlaceholderText"/>
              <w:sz w:val="24"/>
              <w:szCs w:val="24"/>
            </w:rPr>
            <w:t>detailed de</w:t>
          </w:r>
          <w:r>
            <w:rPr>
              <w:rStyle w:val="PlaceholderText"/>
              <w:sz w:val="24"/>
              <w:szCs w:val="24"/>
            </w:rPr>
            <w:t xml:space="preserve">scription of the proposal, including its purpose, </w:t>
          </w:r>
          <w:r w:rsidRPr="00AD12A8">
            <w:rPr>
              <w:rStyle w:val="PlaceholderText"/>
              <w:sz w:val="24"/>
              <w:szCs w:val="24"/>
            </w:rPr>
            <w:t>scope of request, key issues</w:t>
          </w:r>
          <w:r>
            <w:rPr>
              <w:rStyle w:val="PlaceholderText"/>
              <w:sz w:val="24"/>
              <w:szCs w:val="24"/>
            </w:rPr>
            <w:t xml:space="preserve"> and impacts of the </w:t>
          </w:r>
          <w:r w:rsidRPr="004354C0">
            <w:rPr>
              <w:rStyle w:val="PlaceholderText"/>
              <w:sz w:val="24"/>
              <w:szCs w:val="24"/>
            </w:rPr>
            <w:t>program, a description of the current policy, relevant history, and any reference to City Code. Please provide any additional social, environmental, public health, public safety, legal, or economic justifications for this expenditure.</w:t>
          </w:r>
          <w:r>
            <w:rPr>
              <w:rStyle w:val="PlaceholderText"/>
              <w:sz w:val="24"/>
              <w:szCs w:val="24"/>
            </w:rPr>
            <w:br/>
          </w:r>
        </w:p>
        <w:p w:rsidR="00D63DB6" w:rsidRDefault="00D63DB6">
          <w:pPr>
            <w:pStyle w:val="9300D945829D4BBB97C95F6950BEB83C"/>
          </w:pPr>
          <w:r>
            <w:rPr>
              <w:rStyle w:val="PlaceholderText"/>
              <w:sz w:val="24"/>
              <w:szCs w:val="24"/>
            </w:rPr>
            <w:t>Capital-</w:t>
          </w:r>
          <w:r w:rsidRPr="00AD12A8">
            <w:rPr>
              <w:rStyle w:val="PlaceholderText"/>
              <w:sz w:val="24"/>
              <w:szCs w:val="24"/>
            </w:rPr>
            <w:t xml:space="preserve">related </w:t>
          </w:r>
          <w:r>
            <w:rPr>
              <w:rStyle w:val="PlaceholderText"/>
              <w:sz w:val="24"/>
              <w:szCs w:val="24"/>
            </w:rPr>
            <w:t>initiatives</w:t>
          </w:r>
          <w:r w:rsidRPr="00AD12A8">
            <w:rPr>
              <w:rStyle w:val="PlaceholderText"/>
              <w:sz w:val="24"/>
              <w:szCs w:val="24"/>
            </w:rPr>
            <w:t xml:space="preserve"> should indicate whether the project is new or recurring, include a list of specific del</w:t>
          </w:r>
          <w:r>
            <w:rPr>
              <w:rStyle w:val="PlaceholderText"/>
              <w:sz w:val="24"/>
              <w:szCs w:val="24"/>
            </w:rPr>
            <w:t xml:space="preserve">iverables and their locations, </w:t>
          </w:r>
          <w:r w:rsidRPr="00AD12A8">
            <w:rPr>
              <w:rStyle w:val="PlaceholderText"/>
              <w:sz w:val="24"/>
              <w:szCs w:val="24"/>
            </w:rPr>
            <w:t xml:space="preserve">the work to be completed at each location, the status of previous work or funding remaining on the project, and the estimated timeframe for </w:t>
          </w:r>
          <w:r>
            <w:rPr>
              <w:rStyle w:val="PlaceholderText"/>
              <w:sz w:val="24"/>
              <w:szCs w:val="24"/>
            </w:rPr>
            <w:t>the completion of the project.</w:t>
          </w:r>
        </w:p>
      </w:docPartBody>
    </w:docPart>
    <w:docPart>
      <w:docPartPr>
        <w:name w:val="CF5293B892F5417BB6DF2A2240E91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C60E6-123F-4C18-8B9D-24AB23E351DB}"/>
      </w:docPartPr>
      <w:docPartBody>
        <w:p w:rsidR="00D63DB6" w:rsidRDefault="00D63DB6">
          <w:pPr>
            <w:pStyle w:val="CF5293B892F5417BB6DF2A2240E91C6A"/>
          </w:pPr>
          <w:r>
            <w:rPr>
              <w:rStyle w:val="PlaceholderText"/>
              <w:sz w:val="24"/>
              <w:szCs w:val="24"/>
            </w:rPr>
            <w:t>Enter the total dollar amou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3DB6"/>
    <w:rsid w:val="00771C36"/>
    <w:rsid w:val="00935698"/>
    <w:rsid w:val="009C34CB"/>
    <w:rsid w:val="00AB5C71"/>
    <w:rsid w:val="00D63DB6"/>
    <w:rsid w:val="00F366A4"/>
    <w:rsid w:val="00FE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4737738D1347EDAB3BD5F764B245EF">
    <w:name w:val="CF4737738D1347EDAB3BD5F764B245EF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63EEC230FDD4771BCDE3C1948F5A248">
    <w:name w:val="F63EEC230FDD4771BCDE3C1948F5A248"/>
  </w:style>
  <w:style w:type="character" w:customStyle="1" w:styleId="Style1">
    <w:name w:val="Style1"/>
    <w:basedOn w:val="DefaultParagraphFont"/>
    <w:uiPriority w:val="1"/>
    <w:rPr>
      <w:sz w:val="24"/>
    </w:rPr>
  </w:style>
  <w:style w:type="paragraph" w:customStyle="1" w:styleId="0B44A903FED147A9A4AAE198E112D445">
    <w:name w:val="0B44A903FED147A9A4AAE198E112D445"/>
  </w:style>
  <w:style w:type="paragraph" w:customStyle="1" w:styleId="CF79E393C74B44A29F6023841A7DEF4A">
    <w:name w:val="CF79E393C74B44A29F6023841A7DEF4A"/>
  </w:style>
  <w:style w:type="paragraph" w:customStyle="1" w:styleId="9300D945829D4BBB97C95F6950BEB83C">
    <w:name w:val="9300D945829D4BBB97C95F6950BEB83C"/>
  </w:style>
  <w:style w:type="paragraph" w:customStyle="1" w:styleId="CF5293B892F5417BB6DF2A2240E91C6A">
    <w:name w:val="CF5293B892F5417BB6DF2A2240E91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9DCFC-62A2-41A4-BE06-B2EE7A00B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scal Impact Statement v. 4</Template>
  <TotalTime>3</TotalTime>
  <Pages>1</Pages>
  <Words>120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islative Analysis and Recommendation</vt:lpstr>
    </vt:vector>
  </TitlesOfParts>
  <Company>city of pgh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islative Analysis and Recommendation</dc:title>
  <dc:creator>Rakus, Kate</dc:creator>
  <cp:lastModifiedBy>Loper, Laurie</cp:lastModifiedBy>
  <cp:revision>6</cp:revision>
  <cp:lastPrinted>2018-07-24T21:11:00Z</cp:lastPrinted>
  <dcterms:created xsi:type="dcterms:W3CDTF">2019-10-20T20:16:00Z</dcterms:created>
  <dcterms:modified xsi:type="dcterms:W3CDTF">2019-10-29T19:36:00Z</dcterms:modified>
</cp:coreProperties>
</file>